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924"/>
        <w:gridCol w:w="1071"/>
        <w:gridCol w:w="1211"/>
        <w:gridCol w:w="1014"/>
        <w:gridCol w:w="994"/>
        <w:gridCol w:w="994"/>
        <w:gridCol w:w="994"/>
        <w:gridCol w:w="1438"/>
      </w:tblGrid>
      <w:tr w:rsidR="004650D3" w:rsidRPr="004650D3" w:rsidTr="004650D3">
        <w:trPr>
          <w:trHeight w:val="300"/>
        </w:trPr>
        <w:tc>
          <w:tcPr>
            <w:tcW w:w="5000" w:type="pct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Table 1: Yearly Statistical Indicators Summary of the GWPR Results</w:t>
            </w:r>
          </w:p>
        </w:tc>
      </w:tr>
      <w:tr w:rsidR="004650D3" w:rsidRPr="004650D3" w:rsidTr="004650D3">
        <w:trPr>
          <w:trHeight w:val="300"/>
        </w:trPr>
        <w:tc>
          <w:tcPr>
            <w:tcW w:w="53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Year</w:t>
            </w:r>
          </w:p>
        </w:tc>
        <w:tc>
          <w:tcPr>
            <w:tcW w:w="620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70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58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RMSE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MAE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r</w:t>
            </w:r>
          </w:p>
        </w:tc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Slope</w:t>
            </w:r>
          </w:p>
        </w:tc>
        <w:tc>
          <w:tcPr>
            <w:tcW w:w="83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Intercept</w:t>
            </w:r>
          </w:p>
        </w:tc>
      </w:tr>
      <w:tr w:rsidR="000364EE" w:rsidRPr="004650D3" w:rsidTr="004650D3">
        <w:trPr>
          <w:trHeight w:val="300"/>
        </w:trPr>
        <w:tc>
          <w:tcPr>
            <w:tcW w:w="53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Pr="004650D3" w:rsidRDefault="000364EE" w:rsidP="000364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5</w:t>
            </w:r>
          </w:p>
        </w:tc>
        <w:tc>
          <w:tcPr>
            <w:tcW w:w="62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15</w:t>
            </w:r>
          </w:p>
        </w:tc>
        <w:tc>
          <w:tcPr>
            <w:tcW w:w="7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.46%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151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76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30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43</w:t>
            </w:r>
          </w:p>
        </w:tc>
        <w:tc>
          <w:tcPr>
            <w:tcW w:w="83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23</w:t>
            </w:r>
          </w:p>
        </w:tc>
      </w:tr>
      <w:tr w:rsidR="000364EE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Pr="004650D3" w:rsidRDefault="000364EE" w:rsidP="000364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6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15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.64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12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61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04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94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508</w:t>
            </w:r>
          </w:p>
        </w:tc>
      </w:tr>
      <w:tr w:rsidR="000364EE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Pr="004650D3" w:rsidRDefault="000364EE" w:rsidP="000364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7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36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.20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442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5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2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03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242</w:t>
            </w:r>
          </w:p>
        </w:tc>
      </w:tr>
      <w:tr w:rsidR="000364EE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Pr="004650D3" w:rsidRDefault="000364EE" w:rsidP="000364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8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60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99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88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7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6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89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461</w:t>
            </w:r>
          </w:p>
        </w:tc>
      </w:tr>
      <w:tr w:rsidR="000364EE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Pr="004650D3" w:rsidRDefault="000364EE" w:rsidP="000364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19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90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.34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47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6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46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76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418</w:t>
            </w:r>
          </w:p>
        </w:tc>
      </w:tr>
      <w:tr w:rsidR="000364EE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Pr="004650D3" w:rsidRDefault="000364EE" w:rsidP="000364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20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23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7.32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317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33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81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27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12</w:t>
            </w:r>
          </w:p>
        </w:tc>
      </w:tr>
      <w:tr w:rsidR="000364EE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Pr="004650D3" w:rsidRDefault="000364EE" w:rsidP="000364E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2021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947</w:t>
            </w:r>
          </w:p>
        </w:tc>
        <w:tc>
          <w:tcPr>
            <w:tcW w:w="7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.55%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619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15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18</w:t>
            </w:r>
          </w:p>
        </w:tc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20</w:t>
            </w:r>
          </w:p>
        </w:tc>
        <w:tc>
          <w:tcPr>
            <w:tcW w:w="8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bookmarkStart w:id="0" w:name="_GoBack"/>
            <w:bookmarkEnd w:id="0"/>
            <w:r>
              <w:rPr>
                <w:rFonts w:ascii="Calibri" w:hAnsi="Calibri" w:cs="Calibri"/>
                <w:color w:val="000000"/>
              </w:rPr>
              <w:t>7.831</w:t>
            </w:r>
          </w:p>
        </w:tc>
      </w:tr>
      <w:tr w:rsidR="000364EE" w:rsidRPr="004650D3" w:rsidTr="004650D3">
        <w:trPr>
          <w:trHeight w:val="300"/>
        </w:trPr>
        <w:tc>
          <w:tcPr>
            <w:tcW w:w="53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Pr="004650D3" w:rsidRDefault="000364EE" w:rsidP="000364E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62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686</w:t>
            </w:r>
          </w:p>
        </w:tc>
        <w:tc>
          <w:tcPr>
            <w:tcW w:w="7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.45%</w:t>
            </w:r>
          </w:p>
        </w:tc>
        <w:tc>
          <w:tcPr>
            <w:tcW w:w="58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17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480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6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24</w:t>
            </w:r>
          </w:p>
        </w:tc>
        <w:tc>
          <w:tcPr>
            <w:tcW w:w="83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364EE" w:rsidRDefault="000364EE" w:rsidP="000364E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373</w:t>
            </w:r>
          </w:p>
        </w:tc>
      </w:tr>
      <w:tr w:rsidR="004650D3" w:rsidRPr="004650D3" w:rsidTr="004650D3">
        <w:trPr>
          <w:trHeight w:val="300"/>
        </w:trPr>
        <w:tc>
          <w:tcPr>
            <w:tcW w:w="5000" w:type="pct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0D3" w:rsidRPr="004650D3" w:rsidRDefault="004650D3" w:rsidP="004650D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650D3">
              <w:rPr>
                <w:rFonts w:ascii="Calibri" w:eastAsia="Times New Roman" w:hAnsi="Calibri" w:cs="Calibri"/>
                <w:color w:val="000000"/>
              </w:rPr>
              <w:t>Note: The Ideal value of slope is 1, and the ideal value of intercept is 0.</w:t>
            </w:r>
          </w:p>
        </w:tc>
      </w:tr>
    </w:tbl>
    <w:p w:rsidR="00BB6CDA" w:rsidRDefault="00BB6CDA"/>
    <w:sectPr w:rsidR="00BB6CD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jY2NDY2MzI2szRU0lEKTi0uzszPAykwqQUAPw8TBSwAAAA="/>
  </w:docVars>
  <w:rsids>
    <w:rsidRoot w:val="00EC2CFA"/>
    <w:rsid w:val="000364EE"/>
    <w:rsid w:val="00313A3D"/>
    <w:rsid w:val="004650D3"/>
    <w:rsid w:val="004A349F"/>
    <w:rsid w:val="00BB6CDA"/>
    <w:rsid w:val="00EC2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D3A8FE-B4D3-494D-96B9-8EBAA8D30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4</cp:revision>
  <dcterms:created xsi:type="dcterms:W3CDTF">2022-01-20T03:35:00Z</dcterms:created>
  <dcterms:modified xsi:type="dcterms:W3CDTF">2022-01-23T06:46:00Z</dcterms:modified>
</cp:coreProperties>
</file>